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BA559" w14:textId="77777777" w:rsidR="004C1D79" w:rsidRDefault="00000000">
      <w:pPr>
        <w:pStyle w:val="Title"/>
      </w:pPr>
      <w:r>
        <w:t>Отчёт по первому этапу индивидуального проекта</w:t>
      </w:r>
    </w:p>
    <w:p w14:paraId="6CA2F2CA" w14:textId="77777777" w:rsidR="004C1D79" w:rsidRDefault="00000000">
      <w:pPr>
        <w:pStyle w:val="Subtitle"/>
      </w:pPr>
      <w:r>
        <w:t>Операционные системы</w:t>
      </w:r>
    </w:p>
    <w:p w14:paraId="424916B6" w14:textId="77777777" w:rsidR="006E0C4C" w:rsidRDefault="006E0C4C" w:rsidP="006E0C4C">
      <w:pPr>
        <w:pStyle w:val="BodyText"/>
      </w:pPr>
    </w:p>
    <w:p w14:paraId="08F90A2E" w14:textId="77777777" w:rsidR="006E0C4C" w:rsidRPr="006E0C4C" w:rsidRDefault="006E0C4C" w:rsidP="006E0C4C">
      <w:pPr>
        <w:pStyle w:val="BodyText"/>
        <w:rPr>
          <w:lang w:val="en-US"/>
        </w:rPr>
      </w:pPr>
    </w:p>
    <w:p w14:paraId="550833D1" w14:textId="77777777" w:rsidR="004C1D79" w:rsidRDefault="00000000">
      <w:pPr>
        <w:pStyle w:val="Author"/>
      </w:pPr>
      <w:proofErr w:type="spellStart"/>
      <w:r>
        <w:t>Алькамаль</w:t>
      </w:r>
      <w:proofErr w:type="spellEnd"/>
      <w:r>
        <w:t xml:space="preserve"> Ибрахим</w:t>
      </w:r>
    </w:p>
    <w:p w14:paraId="36B8C01A" w14:textId="77777777" w:rsidR="006E0C4C" w:rsidRDefault="006E0C4C" w:rsidP="006E0C4C">
      <w:pPr>
        <w:pStyle w:val="BodyText"/>
      </w:pPr>
    </w:p>
    <w:p w14:paraId="68AE83DA" w14:textId="77777777" w:rsidR="006E0C4C" w:rsidRDefault="006E0C4C" w:rsidP="006E0C4C">
      <w:pPr>
        <w:pStyle w:val="BodyText"/>
      </w:pPr>
    </w:p>
    <w:p w14:paraId="0A053D4E" w14:textId="77777777" w:rsidR="006E0C4C" w:rsidRDefault="006E0C4C" w:rsidP="006E0C4C">
      <w:pPr>
        <w:pStyle w:val="BodyText"/>
      </w:pPr>
    </w:p>
    <w:p w14:paraId="060D9D86" w14:textId="77777777" w:rsidR="006E0C4C" w:rsidRDefault="006E0C4C" w:rsidP="006E0C4C">
      <w:pPr>
        <w:pStyle w:val="BodyText"/>
      </w:pPr>
    </w:p>
    <w:p w14:paraId="5360DC65" w14:textId="77777777" w:rsidR="006E0C4C" w:rsidRDefault="006E0C4C" w:rsidP="006E0C4C">
      <w:pPr>
        <w:pStyle w:val="BodyText"/>
      </w:pPr>
    </w:p>
    <w:p w14:paraId="45F3E9CE" w14:textId="77777777" w:rsidR="006E0C4C" w:rsidRDefault="006E0C4C" w:rsidP="006E0C4C">
      <w:pPr>
        <w:pStyle w:val="BodyText"/>
      </w:pPr>
    </w:p>
    <w:p w14:paraId="395D58E1" w14:textId="77777777" w:rsidR="006E0C4C" w:rsidRDefault="006E0C4C" w:rsidP="006E0C4C">
      <w:pPr>
        <w:pStyle w:val="BodyText"/>
      </w:pPr>
    </w:p>
    <w:p w14:paraId="4D278FCC" w14:textId="77777777" w:rsidR="006E0C4C" w:rsidRDefault="006E0C4C" w:rsidP="006E0C4C">
      <w:pPr>
        <w:pStyle w:val="BodyText"/>
      </w:pPr>
    </w:p>
    <w:p w14:paraId="01C459B5" w14:textId="77777777" w:rsidR="006E0C4C" w:rsidRDefault="006E0C4C" w:rsidP="006E0C4C">
      <w:pPr>
        <w:pStyle w:val="BodyText"/>
      </w:pPr>
    </w:p>
    <w:p w14:paraId="64B22B00" w14:textId="77777777" w:rsidR="006E0C4C" w:rsidRDefault="006E0C4C" w:rsidP="006E0C4C">
      <w:pPr>
        <w:pStyle w:val="BodyText"/>
      </w:pPr>
    </w:p>
    <w:p w14:paraId="22288C53" w14:textId="77777777" w:rsidR="006E0C4C" w:rsidRDefault="006E0C4C" w:rsidP="006E0C4C">
      <w:pPr>
        <w:pStyle w:val="BodyText"/>
      </w:pPr>
    </w:p>
    <w:p w14:paraId="089C1729" w14:textId="77777777" w:rsidR="006E0C4C" w:rsidRDefault="006E0C4C" w:rsidP="006E0C4C">
      <w:pPr>
        <w:pStyle w:val="BodyText"/>
      </w:pPr>
    </w:p>
    <w:p w14:paraId="67312C8D" w14:textId="77777777" w:rsidR="006E0C4C" w:rsidRDefault="006E0C4C" w:rsidP="006E0C4C">
      <w:pPr>
        <w:pStyle w:val="BodyText"/>
      </w:pPr>
    </w:p>
    <w:p w14:paraId="648700F3" w14:textId="77777777" w:rsidR="006E0C4C" w:rsidRDefault="006E0C4C" w:rsidP="006E0C4C">
      <w:pPr>
        <w:pStyle w:val="BodyText"/>
      </w:pPr>
    </w:p>
    <w:p w14:paraId="2A3C616A" w14:textId="77777777" w:rsidR="006E0C4C" w:rsidRDefault="006E0C4C" w:rsidP="006E0C4C">
      <w:pPr>
        <w:pStyle w:val="BodyText"/>
      </w:pPr>
    </w:p>
    <w:p w14:paraId="6971F200" w14:textId="77777777" w:rsidR="006E0C4C" w:rsidRDefault="006E0C4C" w:rsidP="006E0C4C">
      <w:pPr>
        <w:pStyle w:val="BodyText"/>
      </w:pPr>
    </w:p>
    <w:p w14:paraId="535DE9AD" w14:textId="77777777" w:rsidR="006E0C4C" w:rsidRDefault="006E0C4C" w:rsidP="006E0C4C">
      <w:pPr>
        <w:pStyle w:val="BodyText"/>
      </w:pPr>
    </w:p>
    <w:p w14:paraId="54DA7F78" w14:textId="77777777" w:rsidR="006E0C4C" w:rsidRDefault="006E0C4C" w:rsidP="006E0C4C">
      <w:pPr>
        <w:pStyle w:val="BodyText"/>
      </w:pPr>
    </w:p>
    <w:p w14:paraId="5D58EE77" w14:textId="77777777" w:rsidR="006E0C4C" w:rsidRDefault="006E0C4C" w:rsidP="006E0C4C">
      <w:pPr>
        <w:pStyle w:val="BodyText"/>
      </w:pPr>
    </w:p>
    <w:p w14:paraId="37C13D32" w14:textId="77777777" w:rsidR="006E0C4C" w:rsidRDefault="006E0C4C" w:rsidP="006E0C4C">
      <w:pPr>
        <w:pStyle w:val="BodyText"/>
      </w:pPr>
    </w:p>
    <w:p w14:paraId="0B558B92" w14:textId="77777777" w:rsidR="006E0C4C" w:rsidRDefault="006E0C4C" w:rsidP="006E0C4C">
      <w:pPr>
        <w:pStyle w:val="BodyText"/>
      </w:pPr>
    </w:p>
    <w:p w14:paraId="6BD822CC" w14:textId="77777777" w:rsidR="006E0C4C" w:rsidRDefault="006E0C4C" w:rsidP="006E0C4C">
      <w:pPr>
        <w:pStyle w:val="BodyText"/>
      </w:pPr>
    </w:p>
    <w:p w14:paraId="5DBBE63E" w14:textId="77777777" w:rsidR="006E0C4C" w:rsidRPr="006E0C4C" w:rsidRDefault="006E0C4C" w:rsidP="006E0C4C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73739579"/>
        <w:docPartObj>
          <w:docPartGallery w:val="Table of Contents"/>
          <w:docPartUnique/>
        </w:docPartObj>
      </w:sdtPr>
      <w:sdtContent>
        <w:p w14:paraId="0C7CB55D" w14:textId="77777777" w:rsidR="004C1D79" w:rsidRDefault="00000000">
          <w:pPr>
            <w:pStyle w:val="TOCHeading"/>
          </w:pPr>
          <w:r>
            <w:t>Содержание</w:t>
          </w:r>
        </w:p>
        <w:p w14:paraId="27466649" w14:textId="24EB7C59" w:rsidR="006E0C4C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0175764" w:history="1">
            <w:r w:rsidR="006E0C4C" w:rsidRPr="002F578A">
              <w:rPr>
                <w:rStyle w:val="Hyperlink"/>
                <w:noProof/>
              </w:rPr>
              <w:t>1</w:t>
            </w:r>
            <w:r w:rsidR="006E0C4C">
              <w:rPr>
                <w:noProof/>
              </w:rPr>
              <w:tab/>
            </w:r>
            <w:r w:rsidR="006E0C4C" w:rsidRPr="002F578A">
              <w:rPr>
                <w:rStyle w:val="Hyperlink"/>
                <w:noProof/>
              </w:rPr>
              <w:t>Цель работы</w:t>
            </w:r>
            <w:r w:rsidR="006E0C4C">
              <w:rPr>
                <w:noProof/>
                <w:webHidden/>
              </w:rPr>
              <w:tab/>
            </w:r>
            <w:r w:rsidR="006E0C4C">
              <w:rPr>
                <w:noProof/>
                <w:webHidden/>
              </w:rPr>
              <w:fldChar w:fldCharType="begin"/>
            </w:r>
            <w:r w:rsidR="006E0C4C">
              <w:rPr>
                <w:noProof/>
                <w:webHidden/>
              </w:rPr>
              <w:instrText xml:space="preserve"> PAGEREF _Toc170175764 \h </w:instrText>
            </w:r>
            <w:r w:rsidR="006E0C4C">
              <w:rPr>
                <w:noProof/>
                <w:webHidden/>
              </w:rPr>
            </w:r>
            <w:r w:rsidR="006E0C4C">
              <w:rPr>
                <w:noProof/>
                <w:webHidden/>
              </w:rPr>
              <w:fldChar w:fldCharType="separate"/>
            </w:r>
            <w:r w:rsidR="00995EDF">
              <w:rPr>
                <w:noProof/>
                <w:webHidden/>
              </w:rPr>
              <w:t>2</w:t>
            </w:r>
            <w:r w:rsidR="006E0C4C">
              <w:rPr>
                <w:noProof/>
                <w:webHidden/>
              </w:rPr>
              <w:fldChar w:fldCharType="end"/>
            </w:r>
          </w:hyperlink>
        </w:p>
        <w:p w14:paraId="52CECC85" w14:textId="1AA0B356" w:rsidR="006E0C4C" w:rsidRDefault="006E0C4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0175765" w:history="1">
            <w:r w:rsidRPr="002F578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2F578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17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5ED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8E787" w14:textId="5CF98040" w:rsidR="006E0C4C" w:rsidRDefault="006E0C4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0175766" w:history="1">
            <w:r w:rsidRPr="002F578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2F578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17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5ED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6FE62" w14:textId="7CA1B729" w:rsidR="006E0C4C" w:rsidRDefault="006E0C4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0175767" w:history="1">
            <w:r w:rsidRPr="002F578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2F578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17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5ED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9D55D" w14:textId="0DBC91AE" w:rsidR="006E0C4C" w:rsidRDefault="006E0C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0175768" w:history="1">
            <w:r w:rsidRPr="002F578A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17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5ED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B0982" w14:textId="77777777" w:rsidR="004C1D79" w:rsidRDefault="00000000">
          <w:r>
            <w:fldChar w:fldCharType="end"/>
          </w:r>
        </w:p>
      </w:sdtContent>
    </w:sdt>
    <w:p w14:paraId="292886F6" w14:textId="77777777" w:rsidR="004C1D79" w:rsidRDefault="00000000">
      <w:pPr>
        <w:pStyle w:val="Heading1"/>
      </w:pPr>
      <w:bookmarkStart w:id="0" w:name="цель-работы"/>
      <w:bookmarkStart w:id="1" w:name="_Toc170175764"/>
      <w:r>
        <w:rPr>
          <w:rStyle w:val="SectionNumber"/>
        </w:rPr>
        <w:t>1</w:t>
      </w:r>
      <w:r>
        <w:tab/>
        <w:t>Цель работы</w:t>
      </w:r>
      <w:bookmarkEnd w:id="1"/>
    </w:p>
    <w:p w14:paraId="12CE50D4" w14:textId="77777777" w:rsidR="004C1D79" w:rsidRDefault="00000000">
      <w:pPr>
        <w:pStyle w:val="FirstParagraph"/>
      </w:pPr>
      <w:r>
        <w:t>Размещение на Github pages заготовки для персонального сайта.</w:t>
      </w:r>
    </w:p>
    <w:p w14:paraId="0FFF971B" w14:textId="77777777" w:rsidR="004C1D79" w:rsidRDefault="00000000">
      <w:pPr>
        <w:pStyle w:val="Heading1"/>
      </w:pPr>
      <w:bookmarkStart w:id="2" w:name="задание"/>
      <w:bookmarkStart w:id="3" w:name="_Toc17017576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B54A23A" w14:textId="77777777" w:rsidR="004C1D79" w:rsidRDefault="00000000">
      <w:pPr>
        <w:pStyle w:val="FirstParagraph"/>
      </w:pPr>
      <w:r>
        <w:t>Установить необходимое программное обеспечение. Скачать шаблон темы сайта. Разместить его на хостинге git. Установить параметр для URLs сайта. Разместить заготовку сайта на Github pages.</w:t>
      </w:r>
    </w:p>
    <w:p w14:paraId="58E0667B" w14:textId="77777777" w:rsidR="004C1D79" w:rsidRDefault="00000000">
      <w:pPr>
        <w:pStyle w:val="Heading1"/>
      </w:pPr>
      <w:bookmarkStart w:id="4" w:name="выполнение-лабораторной-работы"/>
      <w:bookmarkStart w:id="5" w:name="_Toc170175766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3C86D9A" w14:textId="77777777" w:rsidR="004C1D79" w:rsidRDefault="00000000">
      <w:pPr>
        <w:pStyle w:val="FirstParagraph"/>
      </w:pPr>
      <w:r>
        <w:t>Скачиваю версию исполняемого файла hugo</w:t>
      </w:r>
    </w:p>
    <w:p w14:paraId="2B217C85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0623F015" wp14:editId="2BBDF9D2">
            <wp:extent cx="1638300" cy="114300"/>
            <wp:effectExtent l="0" t="0" r="0" b="0"/>
            <wp:docPr id="23" name="Picture" descr="Рис. 1: Версия, которую я скач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2D069" w14:textId="77777777" w:rsidR="004C1D79" w:rsidRDefault="00000000">
      <w:pPr>
        <w:pStyle w:val="ImageCaption"/>
      </w:pPr>
      <w:r>
        <w:t>Рис. 1: Версия, которую я скачала</w:t>
      </w:r>
    </w:p>
    <w:p w14:paraId="6CF21AAB" w14:textId="77777777" w:rsidR="004C1D79" w:rsidRDefault="00000000">
      <w:pPr>
        <w:pStyle w:val="BodyText"/>
      </w:pPr>
      <w:r>
        <w:t>Перехожу в загрузки, проверяю наличие файла, распаковываю его</w:t>
      </w:r>
    </w:p>
    <w:p w14:paraId="1EF5F9C0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3225BCDD" wp14:editId="6CCB4060">
            <wp:extent cx="3733800" cy="514804"/>
            <wp:effectExtent l="0" t="0" r="0" b="0"/>
            <wp:docPr id="26" name="Picture" descr="Рис. 2: Распаковка hu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F651" w14:textId="77777777" w:rsidR="004C1D79" w:rsidRDefault="00000000">
      <w:pPr>
        <w:pStyle w:val="ImageCaption"/>
      </w:pPr>
      <w:r>
        <w:t>Рис. 2: Распаковка hugo</w:t>
      </w:r>
    </w:p>
    <w:p w14:paraId="51486AC6" w14:textId="77777777" w:rsidR="004C1D79" w:rsidRDefault="00000000">
      <w:pPr>
        <w:pStyle w:val="BodyText"/>
      </w:pPr>
      <w:r>
        <w:t>Перехожу в домашний каталог, создаю каталог bin, перемещаю hugo из загрузок в bin</w:t>
      </w:r>
    </w:p>
    <w:p w14:paraId="6235169A" w14:textId="77777777" w:rsidR="004C1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C7197C3" wp14:editId="3CD7FB77">
            <wp:extent cx="3733800" cy="1062796"/>
            <wp:effectExtent l="0" t="0" r="0" b="0"/>
            <wp:docPr id="29" name="Picture" descr="Рис. 3: Перемещ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108A2" w14:textId="77777777" w:rsidR="004C1D79" w:rsidRDefault="00000000">
      <w:pPr>
        <w:pStyle w:val="ImageCaption"/>
      </w:pPr>
      <w:r>
        <w:t>Рис. 3: Перемещение</w:t>
      </w:r>
    </w:p>
    <w:p w14:paraId="07A4FDE8" w14:textId="77777777" w:rsidR="004C1D79" w:rsidRDefault="00000000">
      <w:pPr>
        <w:pStyle w:val="BodyText"/>
      </w:pPr>
      <w:r>
        <w:t>Перехожу в репозиторий на github и копирую его к себе</w:t>
      </w:r>
    </w:p>
    <w:p w14:paraId="5FAD5298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44D6E616" wp14:editId="0345BC61">
            <wp:extent cx="3733800" cy="1194654"/>
            <wp:effectExtent l="0" t="0" r="0" b="0"/>
            <wp:docPr id="32" name="Picture" descr="Рис. 4: Копирование репозитори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67C98" w14:textId="77777777" w:rsidR="004C1D79" w:rsidRDefault="00000000">
      <w:pPr>
        <w:pStyle w:val="ImageCaption"/>
      </w:pPr>
      <w:r>
        <w:t>Рис. 4: Копирование репозитория 1</w:t>
      </w:r>
    </w:p>
    <w:p w14:paraId="062691DD" w14:textId="77777777" w:rsidR="004C1D79" w:rsidRDefault="00000000">
      <w:pPr>
        <w:pStyle w:val="BodyText"/>
      </w:pPr>
      <w:r>
        <w:t>Даю имя своему репозиторию</w:t>
      </w:r>
    </w:p>
    <w:p w14:paraId="10B67912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2558754F" wp14:editId="4D9927A6">
            <wp:extent cx="3733800" cy="2146269"/>
            <wp:effectExtent l="0" t="0" r="0" b="0"/>
            <wp:docPr id="35" name="Picture" descr="Рис. 5: Копирование репозитори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F5A57" w14:textId="77777777" w:rsidR="004C1D79" w:rsidRDefault="00000000">
      <w:pPr>
        <w:pStyle w:val="ImageCaption"/>
      </w:pPr>
      <w:r>
        <w:t>Рис. 5: Копирование репозитория 2</w:t>
      </w:r>
    </w:p>
    <w:p w14:paraId="56499B4A" w14:textId="77777777" w:rsidR="004C1D79" w:rsidRDefault="00000000">
      <w:pPr>
        <w:pStyle w:val="BodyText"/>
      </w:pPr>
      <w:r>
        <w:t>Перехожу в work, клонирую туда свой репозиторий</w:t>
      </w:r>
    </w:p>
    <w:p w14:paraId="60D73DFF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0792F4E2" wp14:editId="2BC932F5">
            <wp:extent cx="3733800" cy="884591"/>
            <wp:effectExtent l="0" t="0" r="0" b="0"/>
            <wp:docPr id="38" name="Picture" descr="Рис. 6: Копирование к себе репозитро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250DB" w14:textId="77777777" w:rsidR="004C1D79" w:rsidRDefault="00000000">
      <w:pPr>
        <w:pStyle w:val="ImageCaption"/>
      </w:pPr>
      <w:r>
        <w:t>Рис. 6: Копирование к себе репозитроия</w:t>
      </w:r>
    </w:p>
    <w:p w14:paraId="0894A6A5" w14:textId="77777777" w:rsidR="004C1D79" w:rsidRDefault="00000000">
      <w:pPr>
        <w:pStyle w:val="BodyText"/>
      </w:pPr>
      <w:r>
        <w:t>Перехожу в blog, запускаю исполняемый файл</w:t>
      </w:r>
    </w:p>
    <w:p w14:paraId="49C9CD8D" w14:textId="77777777" w:rsidR="004C1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0B4A4F6" wp14:editId="0D2967E8">
            <wp:extent cx="3733800" cy="707685"/>
            <wp:effectExtent l="0" t="0" r="0" b="0"/>
            <wp:docPr id="41" name="Picture" descr="Рис. 7: 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F6A3F" w14:textId="77777777" w:rsidR="004C1D79" w:rsidRDefault="00000000">
      <w:pPr>
        <w:pStyle w:val="ImageCaption"/>
      </w:pPr>
      <w:r>
        <w:t>Рис. 7: Запуск файла</w:t>
      </w:r>
    </w:p>
    <w:p w14:paraId="5EFBCC6D" w14:textId="77777777" w:rsidR="004C1D79" w:rsidRDefault="00000000">
      <w:pPr>
        <w:pStyle w:val="BodyText"/>
      </w:pPr>
      <w:r>
        <w:t>Удаляю папку public</w:t>
      </w:r>
    </w:p>
    <w:p w14:paraId="7CDE4DC2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0883F066" wp14:editId="48AA269C">
            <wp:extent cx="3716593" cy="432619"/>
            <wp:effectExtent l="0" t="0" r="0" b="0"/>
            <wp:docPr id="44" name="Picture" descr="Рис. 8: Удаление пап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6593" cy="43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9F559" w14:textId="77777777" w:rsidR="004C1D79" w:rsidRDefault="00000000">
      <w:pPr>
        <w:pStyle w:val="ImageCaption"/>
      </w:pPr>
      <w:r>
        <w:t>Рис. 8: Удаление папки</w:t>
      </w:r>
    </w:p>
    <w:p w14:paraId="51264A7F" w14:textId="77777777" w:rsidR="004C1D79" w:rsidRDefault="00000000">
      <w:pPr>
        <w:pStyle w:val="BodyText"/>
      </w:pPr>
      <w:r>
        <w:t>Снова запускаю исполняемый файл</w:t>
      </w:r>
    </w:p>
    <w:p w14:paraId="4504CB05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4298194C" wp14:editId="600F3E4B">
            <wp:extent cx="3733800" cy="2010824"/>
            <wp:effectExtent l="0" t="0" r="0" b="0"/>
            <wp:docPr id="47" name="Picture" descr="Рис. 9: 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D5355" w14:textId="77777777" w:rsidR="004C1D79" w:rsidRDefault="00000000">
      <w:pPr>
        <w:pStyle w:val="ImageCaption"/>
      </w:pPr>
      <w:r>
        <w:t>Рис. 9: Запуск файла</w:t>
      </w:r>
    </w:p>
    <w:p w14:paraId="22A2DFE3" w14:textId="77777777" w:rsidR="004C1D79" w:rsidRDefault="00000000">
      <w:pPr>
        <w:pStyle w:val="BodyText"/>
      </w:pPr>
      <w:r>
        <w:t>Появляется ссылка, перехожу по ней и попадаю на заготовку сайта</w:t>
      </w:r>
    </w:p>
    <w:p w14:paraId="5D73D28B" w14:textId="77777777" w:rsidR="004C1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3D59A3D" wp14:editId="748AEB93">
            <wp:extent cx="3733800" cy="3189698"/>
            <wp:effectExtent l="0" t="0" r="0" b="0"/>
            <wp:docPr id="50" name="Picture" descr="Рис. 10: Заготовка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0F87C" w14:textId="77777777" w:rsidR="004C1D79" w:rsidRDefault="00000000">
      <w:pPr>
        <w:pStyle w:val="ImageCaption"/>
      </w:pPr>
      <w:r>
        <w:t>Рис. 10: Заготовка сайта</w:t>
      </w:r>
    </w:p>
    <w:p w14:paraId="06298CA9" w14:textId="77777777" w:rsidR="004C1D79" w:rsidRDefault="00000000">
      <w:pPr>
        <w:pStyle w:val="BodyText"/>
      </w:pPr>
      <w:r>
        <w:t>Создаю ещё один репозиторий</w:t>
      </w:r>
    </w:p>
    <w:p w14:paraId="0305DA2F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107C694E" wp14:editId="0FE09567">
            <wp:extent cx="3733800" cy="1167605"/>
            <wp:effectExtent l="0" t="0" r="0" b="0"/>
            <wp:docPr id="53" name="Picture" descr="Рис. 11: Создание репозитро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FE5B0" w14:textId="77777777" w:rsidR="004C1D79" w:rsidRDefault="00000000">
      <w:pPr>
        <w:pStyle w:val="ImageCaption"/>
      </w:pPr>
      <w:r>
        <w:t>Рис. 11: Создание репозитроия</w:t>
      </w:r>
    </w:p>
    <w:p w14:paraId="356B55A6" w14:textId="77777777" w:rsidR="004C1D79" w:rsidRDefault="00000000">
      <w:pPr>
        <w:pStyle w:val="BodyText"/>
      </w:pPr>
      <w:r>
        <w:t>Клонирую созданный репозиторий в work</w:t>
      </w:r>
    </w:p>
    <w:p w14:paraId="71C1A16F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35D04F82" wp14:editId="138705D2">
            <wp:extent cx="3733800" cy="333692"/>
            <wp:effectExtent l="0" t="0" r="0" b="0"/>
            <wp:docPr id="56" name="Picture" descr="Рис. 12: Клониров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B2140" w14:textId="77777777" w:rsidR="004C1D79" w:rsidRDefault="00000000">
      <w:pPr>
        <w:pStyle w:val="ImageCaption"/>
      </w:pPr>
      <w:r>
        <w:t>Рис. 12: Клонирование репозитория</w:t>
      </w:r>
    </w:p>
    <w:p w14:paraId="3F176CE4" w14:textId="77777777" w:rsidR="004C1D79" w:rsidRDefault="00000000">
      <w:pPr>
        <w:pStyle w:val="BodyText"/>
      </w:pPr>
      <w:r>
        <w:t>Создаю ветку main, создаю README.md - пустой файл, выгружаю изменения</w:t>
      </w:r>
    </w:p>
    <w:p w14:paraId="00B93C1A" w14:textId="77777777" w:rsidR="004C1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DF709BA" wp14:editId="493D0680">
            <wp:extent cx="3733800" cy="1306556"/>
            <wp:effectExtent l="0" t="0" r="0" b="0"/>
            <wp:docPr id="59" name="Picture" descr="Рис. 13: Создание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359AE" w14:textId="77777777" w:rsidR="004C1D79" w:rsidRDefault="00000000">
      <w:pPr>
        <w:pStyle w:val="ImageCaption"/>
      </w:pPr>
      <w:r>
        <w:t>Рис. 13: Создание ветки</w:t>
      </w:r>
    </w:p>
    <w:p w14:paraId="7BD456CE" w14:textId="77777777" w:rsidR="004C1D79" w:rsidRDefault="00000000">
      <w:pPr>
        <w:pStyle w:val="BodyText"/>
      </w:pPr>
      <w:r>
        <w:t>Перед тем, как взаимодействовать с папкой, надо убрать её из списка игнорируемых</w:t>
      </w:r>
    </w:p>
    <w:p w14:paraId="1C13060A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452F45D9" wp14:editId="41977E82">
            <wp:extent cx="939800" cy="1352550"/>
            <wp:effectExtent l="0" t="0" r="0" b="0"/>
            <wp:docPr id="62" name="Picture" descr="Рис. 14: Список игнорируем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B6203" w14:textId="77777777" w:rsidR="004C1D79" w:rsidRDefault="00000000">
      <w:pPr>
        <w:pStyle w:val="ImageCaption"/>
      </w:pPr>
      <w:r>
        <w:t>Рис. 14: Список игнорируемых</w:t>
      </w:r>
    </w:p>
    <w:p w14:paraId="1B4BBF4B" w14:textId="77777777" w:rsidR="004C1D79" w:rsidRDefault="00000000">
      <w:pPr>
        <w:pStyle w:val="BodyText"/>
      </w:pPr>
      <w:r>
        <w:t>Подключаю репозиторий к каталогу public</w:t>
      </w:r>
    </w:p>
    <w:p w14:paraId="43F66E8C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6BDD118C" wp14:editId="1AF71D46">
            <wp:extent cx="3733800" cy="408638"/>
            <wp:effectExtent l="0" t="0" r="0" b="0"/>
            <wp:docPr id="65" name="Picture" descr="Рис. 15: Подключе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BC394" w14:textId="77777777" w:rsidR="004C1D79" w:rsidRDefault="00000000">
      <w:pPr>
        <w:pStyle w:val="ImageCaption"/>
      </w:pPr>
      <w:r>
        <w:t>Рис. 15: Подключение репозитория</w:t>
      </w:r>
    </w:p>
    <w:p w14:paraId="588AF2FC" w14:textId="77777777" w:rsidR="004C1D79" w:rsidRDefault="00000000">
      <w:pPr>
        <w:pStyle w:val="BodyText"/>
      </w:pPr>
      <w:r>
        <w:t>Проверяю подключений, выгружаю изменение</w:t>
      </w:r>
    </w:p>
    <w:p w14:paraId="65988ECD" w14:textId="77777777" w:rsidR="004C1D79" w:rsidRDefault="00000000">
      <w:pPr>
        <w:pStyle w:val="CaptionedFigure"/>
      </w:pPr>
      <w:r>
        <w:rPr>
          <w:noProof/>
        </w:rPr>
        <w:drawing>
          <wp:inline distT="0" distB="0" distL="0" distR="0" wp14:anchorId="152AD22F" wp14:editId="26CE210E">
            <wp:extent cx="3733800" cy="1206908"/>
            <wp:effectExtent l="0" t="0" r="0" b="0"/>
            <wp:docPr id="68" name="Picture" descr="Рис. 16: Выгружаю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B45D6" w14:textId="77777777" w:rsidR="004C1D79" w:rsidRDefault="00000000">
      <w:pPr>
        <w:pStyle w:val="ImageCaption"/>
      </w:pPr>
      <w:r>
        <w:t>Рис. 16: Выгружаю изменения</w:t>
      </w:r>
    </w:p>
    <w:p w14:paraId="4DA2E3C8" w14:textId="77777777" w:rsidR="004C1D79" w:rsidRDefault="00000000">
      <w:pPr>
        <w:pStyle w:val="BodyText"/>
      </w:pPr>
      <w:r>
        <w:t>Перехожу по ссылке, сайт создался</w:t>
      </w:r>
    </w:p>
    <w:p w14:paraId="7D093C9B" w14:textId="77777777" w:rsidR="004C1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CD6D09B" wp14:editId="680D9ED3">
            <wp:extent cx="3733800" cy="2800350"/>
            <wp:effectExtent l="0" t="0" r="0" b="0"/>
            <wp:docPr id="71" name="Picture" descr="Рис. 17: Сайт создал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placeimg_800_600_tech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66F50D" w14:textId="77777777" w:rsidR="004C1D79" w:rsidRDefault="00000000">
      <w:pPr>
        <w:pStyle w:val="ImageCaption"/>
      </w:pPr>
      <w:r>
        <w:t>Рис. 17: Сайт создался</w:t>
      </w:r>
    </w:p>
    <w:p w14:paraId="16D3DF8C" w14:textId="77777777" w:rsidR="004C1D79" w:rsidRDefault="00000000">
      <w:pPr>
        <w:pStyle w:val="Heading1"/>
      </w:pPr>
      <w:bookmarkStart w:id="6" w:name="выводы"/>
      <w:bookmarkStart w:id="7" w:name="_Toc170175767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5933BFF2" w14:textId="77777777" w:rsidR="004C1D79" w:rsidRDefault="00000000">
      <w:pPr>
        <w:pStyle w:val="FirstParagraph"/>
      </w:pPr>
      <w:r>
        <w:t>Я разместила на github pages заготовки персонального сайта</w:t>
      </w:r>
    </w:p>
    <w:p w14:paraId="315788B2" w14:textId="77777777" w:rsidR="004C1D79" w:rsidRDefault="00000000">
      <w:pPr>
        <w:pStyle w:val="Heading1"/>
      </w:pPr>
      <w:bookmarkStart w:id="8" w:name="список-литературы"/>
      <w:bookmarkStart w:id="9" w:name="_Toc170175768"/>
      <w:bookmarkEnd w:id="6"/>
      <w:r>
        <w:t>Список литературы</w:t>
      </w:r>
      <w:bookmarkStart w:id="10" w:name="refs"/>
      <w:bookmarkEnd w:id="8"/>
      <w:bookmarkEnd w:id="9"/>
      <w:bookmarkEnd w:id="10"/>
    </w:p>
    <w:sectPr w:rsidR="004C1D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14C46" w14:textId="77777777" w:rsidR="00741C30" w:rsidRDefault="00741C30">
      <w:pPr>
        <w:spacing w:after="0"/>
      </w:pPr>
      <w:r>
        <w:separator/>
      </w:r>
    </w:p>
  </w:endnote>
  <w:endnote w:type="continuationSeparator" w:id="0">
    <w:p w14:paraId="0F131DD7" w14:textId="77777777" w:rsidR="00741C30" w:rsidRDefault="00741C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78A31" w14:textId="77777777" w:rsidR="00741C30" w:rsidRDefault="00741C30">
      <w:r>
        <w:separator/>
      </w:r>
    </w:p>
  </w:footnote>
  <w:footnote w:type="continuationSeparator" w:id="0">
    <w:p w14:paraId="5987EA74" w14:textId="77777777" w:rsidR="00741C30" w:rsidRDefault="00741C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3AF5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2431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1D79"/>
    <w:rsid w:val="004C1D79"/>
    <w:rsid w:val="006E0C4C"/>
    <w:rsid w:val="00741C30"/>
    <w:rsid w:val="0099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89BC6"/>
  <w15:docId w15:val="{947EE788-0AFF-44D5-A6FB-548125BF3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E0C4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338</Words>
  <Characters>1931</Characters>
  <Application>Microsoft Office Word</Application>
  <DocSecurity>0</DocSecurity>
  <Lines>16</Lines>
  <Paragraphs>4</Paragraphs>
  <ScaleCrop>false</ScaleCrop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Алькамаль Ибрахим</dc:creator>
  <cp:keywords/>
  <cp:lastModifiedBy>Ebrahim AL-kamal</cp:lastModifiedBy>
  <cp:revision>3</cp:revision>
  <cp:lastPrinted>2024-06-24T23:43:00Z</cp:lastPrinted>
  <dcterms:created xsi:type="dcterms:W3CDTF">2024-06-24T23:41:00Z</dcterms:created>
  <dcterms:modified xsi:type="dcterms:W3CDTF">2024-06-24T23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